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33B45CE6" w14:textId="3267B401" w:rsidR="00934B06" w:rsidRDefault="00934B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AD6725A" w:rsidR="00173A24" w:rsidRDefault="00934B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61D3FBD" w:rsidR="00173A24" w:rsidRDefault="00934B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roup elements</w:t>
      </w:r>
    </w:p>
    <w:p w14:paraId="00000020" w14:textId="064C6F54" w:rsidR="00173A24" w:rsidRDefault="00934B0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 xml:space="preserve">To style them </w:t>
      </w:r>
      <w:proofErr w:type="spellStart"/>
      <w:r>
        <w:rPr>
          <w:rFonts w:ascii="Muli" w:eastAsia="Muli" w:hAnsi="Muli" w:cs="Muli"/>
          <w:sz w:val="24"/>
          <w:szCs w:val="24"/>
        </w:rPr>
        <w:t>Seperately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  <w:proofErr w:type="gramEnd"/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560EE91" w14:textId="77777777" w:rsidR="00283116" w:rsidRDefault="00283116">
      <w:pPr>
        <w:spacing w:line="240" w:lineRule="auto"/>
        <w:rPr>
          <w:color w:val="202124"/>
          <w:shd w:val="clear" w:color="auto" w:fill="FFFFFF"/>
        </w:rPr>
      </w:pPr>
      <w:r w:rsidRPr="00283116">
        <w:rPr>
          <w:color w:val="202124"/>
          <w:shd w:val="clear" w:color="auto" w:fill="FFFFFF"/>
        </w:rPr>
        <w:t>Relative - the element is positioned relative to its normal position. </w:t>
      </w:r>
    </w:p>
    <w:p w14:paraId="5F118048" w14:textId="22AD184E" w:rsidR="00896B27" w:rsidRPr="00283116" w:rsidRDefault="0028311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  <w:r w:rsidRPr="00283116">
        <w:rPr>
          <w:color w:val="202124"/>
          <w:shd w:val="clear" w:color="auto" w:fill="FFFFFF"/>
        </w:rPr>
        <w:t>Absolute - the element is positioned absolutely to its first positioned parent.</w:t>
      </w:r>
    </w:p>
    <w:p w14:paraId="00000028" w14:textId="63AD5F46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F" w14:textId="6D79C4FE" w:rsidR="00173A24" w:rsidRDefault="00934B0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visiblity</w:t>
      </w:r>
      <w:proofErr w:type="spellEnd"/>
      <w:proofErr w:type="gramEnd"/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3873231" w:rsidR="00173A24" w:rsidRDefault="00DF64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49D6DA0" w:rsidR="00173A24" w:rsidRDefault="00DF640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</w:t>
      </w:r>
      <w:proofErr w:type="gram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9E72B8F" w:rsidR="00173A24" w:rsidRDefault="00DF64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stall the App</w:t>
      </w:r>
    </w:p>
    <w:p w14:paraId="11B4A33E" w14:textId="46FF17CB" w:rsidR="00DF6408" w:rsidRDefault="00DF64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Log in </w:t>
      </w:r>
    </w:p>
    <w:p w14:paraId="00000047" w14:textId="396D277A" w:rsidR="00173A24" w:rsidRDefault="00DF64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QR Cod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4EB87CF7" w:rsidR="00173A24" w:rsidRDefault="00DF64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any Component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B95CB6E" w:rsidR="00173A24" w:rsidRDefault="00896B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 will </w:t>
      </w:r>
      <w:proofErr w:type="spellStart"/>
      <w:r>
        <w:rPr>
          <w:rFonts w:ascii="Muli" w:eastAsia="Muli" w:hAnsi="Muli" w:cs="Muli"/>
          <w:sz w:val="24"/>
          <w:szCs w:val="24"/>
        </w:rPr>
        <w:t>dispay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what is </w:t>
      </w:r>
      <w:proofErr w:type="spellStart"/>
      <w:r>
        <w:rPr>
          <w:rFonts w:ascii="Muli" w:eastAsia="Muli" w:hAnsi="Muli" w:cs="Muli"/>
          <w:sz w:val="24"/>
          <w:szCs w:val="24"/>
        </w:rPr>
        <w:t>returnred</w:t>
      </w:r>
      <w:proofErr w:type="spellEnd"/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5A372A65" w:rsidR="00173A24" w:rsidRDefault="00896B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3715CBC6" w14:textId="286C3413" w:rsidR="00896B27" w:rsidRDefault="00896B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ext </w:t>
      </w:r>
    </w:p>
    <w:p w14:paraId="0028630A" w14:textId="2F515AB4" w:rsidR="00896B27" w:rsidRDefault="00896B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3116"/>
    <w:rsid w:val="00896B27"/>
    <w:rsid w:val="00934B06"/>
    <w:rsid w:val="009526BB"/>
    <w:rsid w:val="00DF6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kalp Sangola</dc:creator>
  <cp:lastModifiedBy>admin</cp:lastModifiedBy>
  <cp:revision>2</cp:revision>
  <dcterms:created xsi:type="dcterms:W3CDTF">2022-04-02T16:19:00Z</dcterms:created>
  <dcterms:modified xsi:type="dcterms:W3CDTF">2022-04-02T16:19:00Z</dcterms:modified>
</cp:coreProperties>
</file>